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Johannesburg</w:t>
      </w:r>
    </w:p>
    <w:bookmarkStart w:id="21" w:name="X3ec253d2a769daef9ab29d43db2d876c3c64465"/>
    <w:p>
      <w:pPr>
        <w:pStyle w:val="Heading1"/>
      </w:pPr>
      <w:r>
        <w:t xml:space="preserve">Internship Application Letter for Environment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ohannesburg, Gauteng</w:t>
      </w:r>
      <w:r>
        <w:br/>
      </w:r>
      <w:r>
        <w:t xml:space="preserve">South Africa</w:t>
      </w:r>
    </w:p>
    <w:bookmarkStart w:id="20" w:name="X1d852d0c25db872d1ad4bff8e6e42ba04515433"/>
    <w:p>
      <w:pPr>
        <w:pStyle w:val="Heading2"/>
      </w:pPr>
      <w:r>
        <w:t xml:space="preserve">Subject: Application for Environmental Engineer Internship – Johannesburg, South Africa</w:t>
      </w:r>
    </w:p>
    <w:p>
      <w:pPr>
        <w:pStyle w:val="FirstParagraph"/>
      </w:pPr>
      <w:r>
        <w:t xml:space="preserve">Dear Hiring Manager,</w:t>
      </w:r>
    </w:p>
    <w:p>
      <w:pPr>
        <w:pStyle w:val="BodyText"/>
      </w:pPr>
      <w:r>
        <w:t xml:space="preserve">I am writing to express my enthusiastic application for the</w:t>
      </w:r>
      <w:r>
        <w:t xml:space="preserve"> </w:t>
      </w:r>
      <w:r>
        <w:rPr>
          <w:bCs/>
          <w:b/>
        </w:rPr>
        <w:t xml:space="preserve">Environmental Engineer Internship</w:t>
      </w:r>
      <w:r>
        <w:t xml:space="preserve"> </w:t>
      </w:r>
      <w:r>
        <w:t xml:space="preserve">position at [Company Name], as advertised on [Platform where ad was seen - e.g., University Career Portal, SA Environmental Journal, LinkedIn]. As a final-year Bachelor of Engineering (Civil) student specializing in Environmental Systems at the University of the Witwatersrand (Wits), I am deeply committed to applying my academic knowledge and practical skills to address pressing environmental challenges within</w:t>
      </w:r>
      <w:r>
        <w:t xml:space="preserve"> </w:t>
      </w:r>
      <w:r>
        <w:rPr>
          <w:bCs/>
          <w:b/>
        </w:rPr>
        <w:t xml:space="preserve">South Africa Johannesburg</w:t>
      </w:r>
      <w:r>
        <w:t xml:space="preserve">. My passion for sustainable development and hands-on problem-solving aligns precisely with [Company Name]'s mission to create resilient, eco-conscious infrastructure in our rapidly urbanizing city.</w:t>
      </w:r>
    </w:p>
    <w:p>
      <w:pPr>
        <w:pStyle w:val="BodyText"/>
      </w:pPr>
      <w:r>
        <w:t xml:space="preserve">Throughout my undergraduate studies, I have focused on equipping myself with the technical competencies essential for environmental engineering practice in South Africa. My coursework has included specialized subjects such as</w:t>
      </w:r>
      <w:r>
        <w:t xml:space="preserve"> </w:t>
      </w:r>
      <w:r>
        <w:rPr>
          <w:iCs/>
          <w:i/>
        </w:rPr>
        <w:t xml:space="preserve">Water Resources Engineering</w:t>
      </w:r>
      <w:r>
        <w:t xml:space="preserve">,</w:t>
      </w:r>
      <w:r>
        <w:t xml:space="preserve"> </w:t>
      </w:r>
      <w:r>
        <w:rPr>
          <w:iCs/>
          <w:i/>
        </w:rPr>
        <w:t xml:space="preserve">Environmental Impact Assessment (EIA) Principles</w:t>
      </w:r>
      <w:r>
        <w:t xml:space="preserve">,</w:t>
      </w:r>
      <w:r>
        <w:t xml:space="preserve"> </w:t>
      </w:r>
      <w:r>
        <w:rPr>
          <w:iCs/>
          <w:i/>
        </w:rPr>
        <w:t xml:space="preserve">Solid Waste Management Systems</w:t>
      </w:r>
      <w:r>
        <w:t xml:space="preserve">, and</w:t>
      </w:r>
      <w:r>
        <w:t xml:space="preserve"> </w:t>
      </w:r>
      <w:r>
        <w:rPr>
          <w:iCs/>
          <w:i/>
        </w:rPr>
        <w:t xml:space="preserve">Geoenvironmental Engineering</w:t>
      </w:r>
      <w:r>
        <w:t xml:space="preserve">. I have also completed a rigorous research project titled "Assessment of Stormwater Runoff Mitigation Strategies in Johannesburg’s Informal Settlements," which involved fieldwork in Alexandra Township. This project required me to collect water quality data from local drainage channels, utilize GIS mapping to identify high-risk flood zones, and propose community-based green infrastructure solutions – directly addressing the city's recurring water management challenges highlighted in the City of Johannesburg's Climate Change Strategy (2021-2030). My thesis findings were presented at Wits’ annual Engineering Symposium and contributed to ongoing discussions about integrating low-impact development (LID) principles into municipal planning.</w:t>
      </w:r>
    </w:p>
    <w:p>
      <w:pPr>
        <w:pStyle w:val="BodyText"/>
      </w:pPr>
      <w:r>
        <w:t xml:space="preserve">My practical experience further solidifies my readiness for this internship. I recently completed a six-week field placement with the Gauteng Department of Agriculture and Rural Development, where I assisted in conducting environmental audits for industrial sites across Johannesburg. My responsibilities included sampling soil and water near mining operations (a critical issue in our region due to legacy mine dumps), analyzing compliance with the National Environmental Management Act (NEMA) and Mineral and Petroleum Resources Development Act (MPRDA), and preparing technical reports on remediation needs. This experience exposed me to real-world regulatory frameworks governing environmental management in South Africa, including the importance of community engagement – a principle I observed was crucial during consultations with residents near the Vaal River catchment area.</w:t>
      </w:r>
    </w:p>
    <w:p>
      <w:pPr>
        <w:pStyle w:val="BodyText"/>
      </w:pPr>
      <w:r>
        <w:t xml:space="preserve">What particularly draws me to [Company Name] is your renowned work on sustainable urban development projects in</w:t>
      </w:r>
      <w:r>
        <w:t xml:space="preserve"> </w:t>
      </w:r>
      <w:r>
        <w:rPr>
          <w:bCs/>
          <w:b/>
        </w:rPr>
        <w:t xml:space="preserve">Johannesburg</w:t>
      </w:r>
      <w:r>
        <w:t xml:space="preserve">, such as your recent solar-powered wastewater treatment plant pilot at the East Rand, which aligns perfectly with my technical interests. Your commitment to leveraging engineering solutions for climate resilience – especially concerning Johannesburg's acute air pollution issues (ranked among the world’s most polluted cities by WHO) and water scarcity challenges – resonates deeply with my professional aspirations. I am eager to contribute to projects that directly improve the quality of life for Johannesburg residents while advancing South Africa’s national environmental goals under the National Climate Change Policy.</w:t>
      </w:r>
    </w:p>
    <w:p>
      <w:pPr>
        <w:pStyle w:val="BodyText"/>
      </w:pPr>
      <w:r>
        <w:t xml:space="preserve">As an intern, I bring not only technical proficiency in AutoCAD Civil 3D, Microsoft Excel (for hydrological modeling), and basic SPSS analysis, but also a strong understanding of South African socio-environmental context. I actively participate in the Wits Environmental Engineering Society, organizing workshops on "Circular Economy Principles for Urban Waste Streams" – an initiative directly relevant to Johannesburg’s waste management crisis. I am fluent in English and isiZulu (home language), which allows me to engage effectively with diverse communities across Gauteng, a vital skill when implementing environmental projects that require public cooperation.</w:t>
      </w:r>
    </w:p>
    <w:p>
      <w:pPr>
        <w:pStyle w:val="BodyText"/>
      </w:pPr>
      <w:r>
        <w:t xml:space="preserve">My motivation extends beyond technical contribution; it is rooted in a profound commitment to South Africa's environmental future. Having witnessed the impact of pollution on my own community in Soweto, I am driven to help develop scalable solutions for issues like air quality degradation from vehicle emissions and industrial activity, or the contamination of groundwater sources near peri-urban settlements. The</w:t>
      </w:r>
      <w:r>
        <w:t xml:space="preserve"> </w:t>
      </w:r>
      <w:r>
        <w:rPr>
          <w:bCs/>
          <w:b/>
        </w:rPr>
        <w:t xml:space="preserve">Environmental Engineer Internship</w:t>
      </w:r>
      <w:r>
        <w:t xml:space="preserve"> </w:t>
      </w:r>
      <w:r>
        <w:t xml:space="preserve">at [Company Name] represents an unparalleled opportunity to learn from industry leaders while directly supporting Johannesburg’s journey toward becoming a greener, more sustainable metropolis – a vision I am passionate about advancing through my career.</w:t>
      </w:r>
    </w:p>
    <w:p>
      <w:pPr>
        <w:pStyle w:val="BodyText"/>
      </w:pPr>
      <w:r>
        <w:t xml:space="preserve">I am keenly aware that environmental engineering in</w:t>
      </w:r>
      <w:r>
        <w:t xml:space="preserve"> </w:t>
      </w:r>
      <w:r>
        <w:rPr>
          <w:bCs/>
          <w:b/>
        </w:rPr>
        <w:t xml:space="preserve">South Africa Johannesburg</w:t>
      </w:r>
      <w:r>
        <w:t xml:space="preserve"> </w:t>
      </w:r>
      <w:r>
        <w:t xml:space="preserve">demands cultural sensitivity alongside technical excellence. My academic training emphasizes the interconnectedness of social equity and environmental justice – a perspective vital when designing projects that impact vulnerable populations. For instance, during my community project in Alexandra, I collaborated with local leaders to ensure stormwater solutions also addressed flood risks to informal housing structures, demonstrating how engineering must serve people first.</w:t>
      </w:r>
    </w:p>
    <w:p>
      <w:pPr>
        <w:pStyle w:val="BodyText"/>
      </w:pPr>
      <w:r>
        <w:t xml:space="preserve">Thank you for considering my application for the</w:t>
      </w:r>
      <w:r>
        <w:t xml:space="preserve"> </w:t>
      </w:r>
      <w:r>
        <w:rPr>
          <w:bCs/>
          <w:b/>
        </w:rPr>
        <w:t xml:space="preserve">Environmental Engineer Internship</w:t>
      </w:r>
      <w:r>
        <w:t xml:space="preserve">. I am eager to bring my proactive attitude, technical skills in environmental systems analysis, and deep commitment to Johannesburg’s ecological well-being to your team. I have attached my CV, academic transcripts, and a copy of my research project summary for your review. I welcome the opportunity to discuss how my qualifications align with [Company Name]'s objectives at your earliest convenience.</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Johannesburg</dc:title>
  <dc:creator/>
  <cp:keywords/>
  <dcterms:created xsi:type="dcterms:W3CDTF">2026-07-23T15:42:13Z</dcterms:created>
  <dcterms:modified xsi:type="dcterms:W3CDTF">2026-07-23T15:42:13Z</dcterms:modified>
</cp:coreProperties>
</file>

<file path=docProps/custom.xml><?xml version="1.0" encoding="utf-8"?>
<Properties xmlns="http://schemas.openxmlformats.org/officeDocument/2006/custom-properties" xmlns:vt="http://schemas.openxmlformats.org/officeDocument/2006/docPropsVTypes"/>
</file>